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CD153" w14:textId="403C311E" w:rsidR="007B21D7" w:rsidRPr="006C3726" w:rsidRDefault="00977B01" w:rsidP="00977B01">
      <w:pPr>
        <w:pStyle w:val="ListParagraph"/>
        <w:numPr>
          <w:ilvl w:val="0"/>
          <w:numId w:val="1"/>
        </w:numPr>
        <w:rPr>
          <w:highlight w:val="yellow"/>
        </w:rPr>
      </w:pPr>
      <w:r w:rsidRPr="006C3726">
        <w:rPr>
          <w:highlight w:val="yellow"/>
        </w:rPr>
        <w:t>Explain the Networking Ecosystem in detail with architecture.</w:t>
      </w:r>
    </w:p>
    <w:p w14:paraId="1C7F5369" w14:textId="0C3470F7" w:rsidR="00977B01" w:rsidRPr="00E01C95" w:rsidRDefault="00CB43E2" w:rsidP="00977B01">
      <w:pPr>
        <w:pStyle w:val="ListParagraph"/>
        <w:numPr>
          <w:ilvl w:val="0"/>
          <w:numId w:val="1"/>
        </w:numPr>
        <w:rPr>
          <w:highlight w:val="yellow"/>
        </w:rPr>
      </w:pPr>
      <w:r w:rsidRPr="00E01C95">
        <w:rPr>
          <w:highlight w:val="yellow"/>
        </w:rPr>
        <w:t>Explain applications of Ethernet and define ethernet standards.</w:t>
      </w:r>
    </w:p>
    <w:p w14:paraId="52DE796A" w14:textId="1373B700" w:rsidR="00CB43E2" w:rsidRPr="00D75B9D" w:rsidRDefault="00393D23" w:rsidP="00977B01">
      <w:pPr>
        <w:pStyle w:val="ListParagraph"/>
        <w:numPr>
          <w:ilvl w:val="0"/>
          <w:numId w:val="1"/>
        </w:numPr>
        <w:rPr>
          <w:highlight w:val="yellow"/>
        </w:rPr>
      </w:pPr>
      <w:r w:rsidRPr="00D75B9D">
        <w:rPr>
          <w:highlight w:val="yellow"/>
        </w:rPr>
        <w:t xml:space="preserve">Explain applications of </w:t>
      </w:r>
      <w:r w:rsidR="00093066" w:rsidRPr="00D75B9D">
        <w:rPr>
          <w:highlight w:val="yellow"/>
        </w:rPr>
        <w:t>Wi-Fi</w:t>
      </w:r>
      <w:r w:rsidRPr="00D75B9D">
        <w:rPr>
          <w:highlight w:val="yellow"/>
        </w:rPr>
        <w:t>.</w:t>
      </w:r>
    </w:p>
    <w:p w14:paraId="7427039A" w14:textId="494E5093" w:rsidR="00393D23" w:rsidRPr="000447A7" w:rsidRDefault="00A64B85" w:rsidP="00977B01">
      <w:pPr>
        <w:pStyle w:val="ListParagraph"/>
        <w:numPr>
          <w:ilvl w:val="0"/>
          <w:numId w:val="1"/>
        </w:numPr>
        <w:rPr>
          <w:highlight w:val="yellow"/>
        </w:rPr>
      </w:pPr>
      <w:r w:rsidRPr="000447A7">
        <w:rPr>
          <w:highlight w:val="yellow"/>
        </w:rPr>
        <w:t>Write down the difference between Wi-Fi and Ethernet.</w:t>
      </w:r>
    </w:p>
    <w:p w14:paraId="5C75E88C" w14:textId="1D29F9BD" w:rsidR="004E213D" w:rsidRPr="000447A7" w:rsidRDefault="00CC7A1E" w:rsidP="00977B01">
      <w:pPr>
        <w:pStyle w:val="ListParagraph"/>
        <w:numPr>
          <w:ilvl w:val="0"/>
          <w:numId w:val="1"/>
        </w:numPr>
        <w:rPr>
          <w:highlight w:val="yellow"/>
        </w:rPr>
      </w:pPr>
      <w:r w:rsidRPr="000447A7">
        <w:rPr>
          <w:highlight w:val="yellow"/>
        </w:rPr>
        <w:t>Explain the characteristics of cloud computing.</w:t>
      </w:r>
    </w:p>
    <w:p w14:paraId="7DCE43F1" w14:textId="3EC26209" w:rsidR="00911E3C" w:rsidRPr="000447A7" w:rsidRDefault="00911E3C" w:rsidP="00911E3C">
      <w:pPr>
        <w:pStyle w:val="ListParagraph"/>
        <w:numPr>
          <w:ilvl w:val="0"/>
          <w:numId w:val="1"/>
        </w:numPr>
        <w:rPr>
          <w:highlight w:val="yellow"/>
        </w:rPr>
      </w:pPr>
      <w:r w:rsidRPr="000447A7">
        <w:rPr>
          <w:highlight w:val="yellow"/>
        </w:rPr>
        <w:t>Explain the benefits of Cloud Computing</w:t>
      </w:r>
      <w:r w:rsidR="00FC5189" w:rsidRPr="000447A7">
        <w:rPr>
          <w:highlight w:val="yellow"/>
        </w:rPr>
        <w:t>.</w:t>
      </w:r>
    </w:p>
    <w:p w14:paraId="6E5E949C" w14:textId="2E0F51D3" w:rsidR="00911E3C" w:rsidRPr="00C14D8F" w:rsidRDefault="00FC5189" w:rsidP="00A53E80">
      <w:pPr>
        <w:pStyle w:val="ListParagraph"/>
        <w:numPr>
          <w:ilvl w:val="0"/>
          <w:numId w:val="1"/>
        </w:numPr>
        <w:rPr>
          <w:highlight w:val="yellow"/>
        </w:rPr>
      </w:pPr>
      <w:r w:rsidRPr="00C14D8F">
        <w:rPr>
          <w:highlight w:val="yellow"/>
        </w:rPr>
        <w:t>Explain the layers of the Internet of Things.</w:t>
      </w:r>
    </w:p>
    <w:p w14:paraId="1CC2D157" w14:textId="0A675C0E" w:rsidR="00A53E80" w:rsidRPr="00F469D4" w:rsidRDefault="002707C8" w:rsidP="00A53E80">
      <w:pPr>
        <w:pStyle w:val="ListParagraph"/>
        <w:numPr>
          <w:ilvl w:val="0"/>
          <w:numId w:val="1"/>
        </w:numPr>
        <w:rPr>
          <w:highlight w:val="yellow"/>
        </w:rPr>
      </w:pPr>
      <w:r w:rsidRPr="00F469D4">
        <w:rPr>
          <w:highlight w:val="yellow"/>
        </w:rPr>
        <w:t>Explain Big Data in detail.</w:t>
      </w:r>
    </w:p>
    <w:p w14:paraId="1C849559" w14:textId="77777777" w:rsidR="00B9409D" w:rsidRPr="00BF14AF" w:rsidRDefault="00B9409D" w:rsidP="00B9409D">
      <w:pPr>
        <w:pStyle w:val="ListParagraph"/>
        <w:numPr>
          <w:ilvl w:val="0"/>
          <w:numId w:val="1"/>
        </w:numPr>
        <w:rPr>
          <w:highlight w:val="yellow"/>
        </w:rPr>
      </w:pPr>
      <w:r w:rsidRPr="00BF14AF">
        <w:rPr>
          <w:highlight w:val="yellow"/>
        </w:rPr>
        <w:t>Difference between Software Defined Network and Traditional Network</w:t>
      </w:r>
    </w:p>
    <w:p w14:paraId="25622E7B" w14:textId="77777777" w:rsidR="00B9409D" w:rsidRPr="00BF14AF" w:rsidRDefault="00B9409D" w:rsidP="00B9409D">
      <w:pPr>
        <w:pStyle w:val="ListParagraph"/>
        <w:numPr>
          <w:ilvl w:val="0"/>
          <w:numId w:val="1"/>
        </w:numPr>
        <w:rPr>
          <w:highlight w:val="yellow"/>
        </w:rPr>
      </w:pPr>
      <w:r w:rsidRPr="00BF14AF">
        <w:rPr>
          <w:highlight w:val="yellow"/>
        </w:rPr>
        <w:t>Why Is Software-Defined Networking (SDN) Important?</w:t>
      </w:r>
    </w:p>
    <w:p w14:paraId="429DF289" w14:textId="77777777" w:rsidR="00B9409D" w:rsidRPr="00BF14AF" w:rsidRDefault="00B9409D" w:rsidP="00B9409D">
      <w:pPr>
        <w:pStyle w:val="ListParagraph"/>
        <w:numPr>
          <w:ilvl w:val="0"/>
          <w:numId w:val="1"/>
        </w:numPr>
        <w:rPr>
          <w:highlight w:val="yellow"/>
        </w:rPr>
      </w:pPr>
      <w:r w:rsidRPr="00BF14AF">
        <w:rPr>
          <w:highlight w:val="yellow"/>
        </w:rPr>
        <w:t xml:space="preserve">Advantages of Software-Defined Networking (SDN) </w:t>
      </w:r>
    </w:p>
    <w:p w14:paraId="406E410B" w14:textId="77777777" w:rsidR="00B9409D" w:rsidRPr="007D2431" w:rsidRDefault="00B9409D" w:rsidP="00B9409D">
      <w:pPr>
        <w:pStyle w:val="ListParagraph"/>
        <w:numPr>
          <w:ilvl w:val="0"/>
          <w:numId w:val="1"/>
        </w:numPr>
        <w:rPr>
          <w:highlight w:val="yellow"/>
        </w:rPr>
      </w:pPr>
      <w:r w:rsidRPr="007D2431">
        <w:rPr>
          <w:highlight w:val="yellow"/>
        </w:rPr>
        <w:t>Write down SDN Architecture</w:t>
      </w:r>
    </w:p>
    <w:p w14:paraId="60C22394" w14:textId="4D2FD401" w:rsidR="00B9409D" w:rsidRPr="00BF14AF" w:rsidRDefault="00733577" w:rsidP="00B9409D">
      <w:pPr>
        <w:pStyle w:val="ListParagraph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 xml:space="preserve"> </w:t>
      </w:r>
      <w:r w:rsidR="00B9409D" w:rsidRPr="00BF14AF">
        <w:rPr>
          <w:highlight w:val="yellow"/>
        </w:rPr>
        <w:t>What are the characteristics of a software-defined networking or SDN system?</w:t>
      </w:r>
    </w:p>
    <w:p w14:paraId="12DBC3C7" w14:textId="77777777" w:rsidR="00B9409D" w:rsidRPr="00F253AE" w:rsidRDefault="00B9409D" w:rsidP="00B9409D">
      <w:pPr>
        <w:pStyle w:val="ListParagraph"/>
        <w:numPr>
          <w:ilvl w:val="0"/>
          <w:numId w:val="1"/>
        </w:numPr>
        <w:rPr>
          <w:highlight w:val="yellow"/>
        </w:rPr>
      </w:pPr>
      <w:r w:rsidRPr="00F253AE">
        <w:rPr>
          <w:highlight w:val="yellow"/>
        </w:rPr>
        <w:t>What is NFV and NFV vs SDN.</w:t>
      </w:r>
    </w:p>
    <w:p w14:paraId="5A06E14D" w14:textId="77777777" w:rsidR="00044CA0" w:rsidRPr="00E118BD" w:rsidRDefault="00044CA0" w:rsidP="00044CA0">
      <w:pPr>
        <w:pStyle w:val="ListParagraph"/>
        <w:numPr>
          <w:ilvl w:val="0"/>
          <w:numId w:val="1"/>
        </w:numPr>
        <w:rPr>
          <w:highlight w:val="yellow"/>
        </w:rPr>
      </w:pPr>
      <w:r w:rsidRPr="00E118BD">
        <w:rPr>
          <w:highlight w:val="yellow"/>
        </w:rPr>
        <w:t>Explain OpenFlow architecture and list down OpenFlow components</w:t>
      </w:r>
    </w:p>
    <w:p w14:paraId="54FE1C64" w14:textId="60547426" w:rsidR="00044CA0" w:rsidRPr="00384423" w:rsidRDefault="00044CA0" w:rsidP="00044CA0">
      <w:pPr>
        <w:pStyle w:val="ListParagraph"/>
        <w:numPr>
          <w:ilvl w:val="0"/>
          <w:numId w:val="1"/>
        </w:numPr>
        <w:rPr>
          <w:highlight w:val="yellow"/>
        </w:rPr>
      </w:pPr>
      <w:r w:rsidRPr="00F33934">
        <w:rPr>
          <w:highlight w:val="yellow"/>
        </w:rPr>
        <w:t xml:space="preserve">What </w:t>
      </w:r>
      <w:r w:rsidR="00AF1498" w:rsidRPr="00F33934">
        <w:rPr>
          <w:highlight w:val="yellow"/>
        </w:rPr>
        <w:t>is</w:t>
      </w:r>
      <w:r w:rsidRPr="00F33934">
        <w:rPr>
          <w:highlight w:val="yellow"/>
        </w:rPr>
        <w:t xml:space="preserve"> Control Plane (CP) and Data </w:t>
      </w:r>
      <w:r w:rsidRPr="00384423">
        <w:rPr>
          <w:highlight w:val="yellow"/>
        </w:rPr>
        <w:t>Plane (DP) in SDN?</w:t>
      </w:r>
    </w:p>
    <w:p w14:paraId="339404DE" w14:textId="77777777" w:rsidR="00044CA0" w:rsidRPr="00B570A5" w:rsidRDefault="00044CA0" w:rsidP="00044CA0">
      <w:pPr>
        <w:pStyle w:val="ListParagraph"/>
        <w:numPr>
          <w:ilvl w:val="0"/>
          <w:numId w:val="1"/>
        </w:numPr>
        <w:rPr>
          <w:highlight w:val="yellow"/>
        </w:rPr>
      </w:pPr>
      <w:r w:rsidRPr="00B570A5">
        <w:rPr>
          <w:highlight w:val="yellow"/>
        </w:rPr>
        <w:t>What are the central tasks of the Data Plane with the forwarding hardware?</w:t>
      </w:r>
    </w:p>
    <w:p w14:paraId="508B78A3" w14:textId="77777777" w:rsidR="00044CA0" w:rsidRPr="00B570A5" w:rsidRDefault="00044CA0" w:rsidP="00044CA0">
      <w:pPr>
        <w:pStyle w:val="ListParagraph"/>
        <w:numPr>
          <w:ilvl w:val="0"/>
          <w:numId w:val="1"/>
        </w:numPr>
        <w:rPr>
          <w:highlight w:val="yellow"/>
        </w:rPr>
      </w:pPr>
      <w:r w:rsidRPr="00B570A5">
        <w:rPr>
          <w:highlight w:val="yellow"/>
        </w:rPr>
        <w:t>What is data plane and what does it contain?</w:t>
      </w:r>
    </w:p>
    <w:p w14:paraId="119FE3B4" w14:textId="77777777" w:rsidR="00044CA0" w:rsidRPr="00E118BD" w:rsidRDefault="00044CA0" w:rsidP="00044CA0">
      <w:pPr>
        <w:pStyle w:val="ListParagraph"/>
        <w:numPr>
          <w:ilvl w:val="0"/>
          <w:numId w:val="1"/>
        </w:numPr>
        <w:rPr>
          <w:highlight w:val="yellow"/>
        </w:rPr>
      </w:pPr>
      <w:r w:rsidRPr="00E118BD">
        <w:rPr>
          <w:highlight w:val="yellow"/>
        </w:rPr>
        <w:t>List down OpenFlow versions.</w:t>
      </w:r>
    </w:p>
    <w:p w14:paraId="3DEF25BD" w14:textId="77777777" w:rsidR="00044CA0" w:rsidRPr="00E118BD" w:rsidRDefault="00044CA0" w:rsidP="00044CA0">
      <w:pPr>
        <w:pStyle w:val="ListParagraph"/>
        <w:numPr>
          <w:ilvl w:val="0"/>
          <w:numId w:val="1"/>
        </w:numPr>
        <w:rPr>
          <w:highlight w:val="yellow"/>
        </w:rPr>
      </w:pPr>
      <w:r w:rsidRPr="00E118BD">
        <w:rPr>
          <w:highlight w:val="yellow"/>
        </w:rPr>
        <w:t>Explain OpenFlow components in detail.</w:t>
      </w:r>
    </w:p>
    <w:p w14:paraId="1DE0D907" w14:textId="77777777" w:rsidR="00C96D38" w:rsidRPr="00F33934" w:rsidRDefault="00C96D38" w:rsidP="00C96D38">
      <w:pPr>
        <w:pStyle w:val="ListParagraph"/>
        <w:numPr>
          <w:ilvl w:val="0"/>
          <w:numId w:val="1"/>
        </w:numPr>
        <w:rPr>
          <w:highlight w:val="yellow"/>
        </w:rPr>
      </w:pPr>
      <w:r w:rsidRPr="00F33934">
        <w:rPr>
          <w:highlight w:val="yellow"/>
        </w:rPr>
        <w:t>What is Network Controller in SDN?</w:t>
      </w:r>
    </w:p>
    <w:p w14:paraId="55F299F7" w14:textId="77777777" w:rsidR="00C96D38" w:rsidRPr="00F33934" w:rsidRDefault="00C96D38" w:rsidP="00C96D38">
      <w:pPr>
        <w:pStyle w:val="ListParagraph"/>
        <w:numPr>
          <w:ilvl w:val="0"/>
          <w:numId w:val="1"/>
        </w:numPr>
        <w:rPr>
          <w:highlight w:val="yellow"/>
        </w:rPr>
      </w:pPr>
      <w:r w:rsidRPr="00F33934">
        <w:rPr>
          <w:highlight w:val="yellow"/>
        </w:rPr>
        <w:t>What are the central tasks of the Control Plane with its Network Controller?</w:t>
      </w:r>
    </w:p>
    <w:p w14:paraId="570969F4" w14:textId="77777777" w:rsidR="00C96D38" w:rsidRPr="00F33934" w:rsidRDefault="00C96D38" w:rsidP="00C96D38">
      <w:pPr>
        <w:pStyle w:val="ListParagraph"/>
        <w:numPr>
          <w:ilvl w:val="0"/>
          <w:numId w:val="1"/>
        </w:numPr>
        <w:rPr>
          <w:highlight w:val="yellow"/>
        </w:rPr>
      </w:pPr>
      <w:r w:rsidRPr="00F33934">
        <w:rPr>
          <w:highlight w:val="yellow"/>
        </w:rPr>
        <w:t>What is the advantage of central intelligence over distributed intelligence in SDN?</w:t>
      </w:r>
    </w:p>
    <w:p w14:paraId="1F328B96" w14:textId="77777777" w:rsidR="00C96D38" w:rsidRPr="00F33934" w:rsidRDefault="00C96D38" w:rsidP="00C96D38">
      <w:pPr>
        <w:pStyle w:val="ListParagraph"/>
        <w:numPr>
          <w:ilvl w:val="0"/>
          <w:numId w:val="1"/>
        </w:numPr>
        <w:rPr>
          <w:highlight w:val="yellow"/>
        </w:rPr>
      </w:pPr>
      <w:r w:rsidRPr="00F33934">
        <w:rPr>
          <w:highlight w:val="yellow"/>
        </w:rPr>
        <w:t>How does control plane and data place communicate in SDN?</w:t>
      </w:r>
    </w:p>
    <w:p w14:paraId="7121BA14" w14:textId="77777777" w:rsidR="00C96D38" w:rsidRPr="00C96D38" w:rsidRDefault="00C96D38" w:rsidP="00C96D38">
      <w:pPr>
        <w:pStyle w:val="ListParagraph"/>
        <w:numPr>
          <w:ilvl w:val="0"/>
          <w:numId w:val="1"/>
        </w:numPr>
      </w:pPr>
      <w:r w:rsidRPr="00C96D38">
        <w:t>Explain Traffic Engineering with example.</w:t>
      </w:r>
    </w:p>
    <w:p w14:paraId="35EC8122" w14:textId="7221DE30" w:rsidR="00C96D38" w:rsidRPr="00C96D38" w:rsidRDefault="00C96D38" w:rsidP="00C96D38">
      <w:pPr>
        <w:pStyle w:val="ListParagraph"/>
        <w:numPr>
          <w:ilvl w:val="0"/>
          <w:numId w:val="1"/>
        </w:numPr>
      </w:pPr>
      <w:r w:rsidRPr="00C96D38">
        <w:t>How SDN works with Big Data and Cloud computing?</w:t>
      </w:r>
    </w:p>
    <w:p w14:paraId="4D22D688" w14:textId="30D3F99A" w:rsidR="00C96D38" w:rsidRPr="003768E4" w:rsidRDefault="00C96D38" w:rsidP="00C96D38">
      <w:pPr>
        <w:pStyle w:val="ListParagraph"/>
        <w:numPr>
          <w:ilvl w:val="0"/>
          <w:numId w:val="1"/>
        </w:numPr>
        <w:rPr>
          <w:highlight w:val="yellow"/>
        </w:rPr>
      </w:pPr>
      <w:r w:rsidRPr="003768E4">
        <w:rPr>
          <w:highlight w:val="yellow"/>
        </w:rPr>
        <w:t>What is the work of Network services abstraction layer?</w:t>
      </w:r>
    </w:p>
    <w:p w14:paraId="3A433EA2" w14:textId="0263815E" w:rsidR="00B9409D" w:rsidRPr="00055C1B" w:rsidRDefault="003B26CA" w:rsidP="00A53E80">
      <w:pPr>
        <w:pStyle w:val="ListParagraph"/>
        <w:numPr>
          <w:ilvl w:val="0"/>
          <w:numId w:val="1"/>
        </w:numPr>
        <w:rPr>
          <w:highlight w:val="yellow"/>
        </w:rPr>
      </w:pPr>
      <w:r w:rsidRPr="00055C1B">
        <w:rPr>
          <w:highlight w:val="yellow"/>
        </w:rPr>
        <w:t>Explain Big Data in detail.</w:t>
      </w:r>
    </w:p>
    <w:p w14:paraId="3E669803" w14:textId="39CC510B" w:rsidR="003B26CA" w:rsidRPr="00A37DCD" w:rsidRDefault="008C3519" w:rsidP="00A53E80">
      <w:pPr>
        <w:pStyle w:val="ListParagraph"/>
        <w:numPr>
          <w:ilvl w:val="0"/>
          <w:numId w:val="1"/>
        </w:numPr>
        <w:rPr>
          <w:highlight w:val="yellow"/>
        </w:rPr>
      </w:pPr>
      <w:r w:rsidRPr="00A37DCD">
        <w:rPr>
          <w:highlight w:val="yellow"/>
        </w:rPr>
        <w:t>What is routing? Explain packet forwarding in detail.</w:t>
      </w:r>
      <w:r w:rsidR="009514C0" w:rsidRPr="00A37DCD">
        <w:rPr>
          <w:highlight w:val="yellow"/>
        </w:rPr>
        <w:t xml:space="preserve"> Explain Routing protocols in detail.</w:t>
      </w:r>
    </w:p>
    <w:p w14:paraId="7D5FE045" w14:textId="637C5326" w:rsidR="008C3519" w:rsidRPr="005F31EF" w:rsidRDefault="00270E8D" w:rsidP="00A53E80">
      <w:pPr>
        <w:pStyle w:val="ListParagraph"/>
        <w:numPr>
          <w:ilvl w:val="0"/>
          <w:numId w:val="1"/>
        </w:numPr>
        <w:rPr>
          <w:highlight w:val="yellow"/>
        </w:rPr>
      </w:pPr>
      <w:r w:rsidRPr="005F31EF">
        <w:rPr>
          <w:highlight w:val="yellow"/>
        </w:rPr>
        <w:t>Explain CONGESTION CONTROL in detail with its techniques.</w:t>
      </w:r>
    </w:p>
    <w:p w14:paraId="338EC89A" w14:textId="4394E64E" w:rsidR="00CE7915" w:rsidRPr="005F31EF" w:rsidRDefault="00CE7915" w:rsidP="00A53E80">
      <w:pPr>
        <w:pStyle w:val="ListParagraph"/>
        <w:numPr>
          <w:ilvl w:val="0"/>
          <w:numId w:val="1"/>
        </w:numPr>
        <w:rPr>
          <w:highlight w:val="yellow"/>
        </w:rPr>
      </w:pPr>
      <w:r w:rsidRPr="005F31EF">
        <w:rPr>
          <w:highlight w:val="yellow"/>
        </w:rPr>
        <w:t>Explain modern networking elements in detail.</w:t>
      </w:r>
    </w:p>
    <w:sectPr w:rsidR="00CE7915" w:rsidRPr="005F3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73FAE"/>
    <w:multiLevelType w:val="hybridMultilevel"/>
    <w:tmpl w:val="528AC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73583"/>
    <w:multiLevelType w:val="hybridMultilevel"/>
    <w:tmpl w:val="2C16A5B4"/>
    <w:lvl w:ilvl="0" w:tplc="8E1E95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348D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0E1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FC1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AED1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329B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5CB7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F26D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5447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FB77F6F"/>
    <w:multiLevelType w:val="hybridMultilevel"/>
    <w:tmpl w:val="48AEB0CC"/>
    <w:lvl w:ilvl="0" w:tplc="F8D6D0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B20A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A0A8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C5634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2A02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F2FF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548B1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804C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94D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4C6C8A"/>
    <w:multiLevelType w:val="hybridMultilevel"/>
    <w:tmpl w:val="7C5682C6"/>
    <w:lvl w:ilvl="0" w:tplc="7772F0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DCB3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AE16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887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A4DF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32B8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B0B2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BEB1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6CE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60495719">
    <w:abstractNumId w:val="0"/>
  </w:num>
  <w:num w:numId="2" w16cid:durableId="1897234008">
    <w:abstractNumId w:val="2"/>
  </w:num>
  <w:num w:numId="3" w16cid:durableId="943537553">
    <w:abstractNumId w:val="1"/>
  </w:num>
  <w:num w:numId="4" w16cid:durableId="5703895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DAwNrEwMjIxNTVW0lEKTi0uzszPAykwqgUAxvhO/iwAAAA="/>
  </w:docVars>
  <w:rsids>
    <w:rsidRoot w:val="00977B01"/>
    <w:rsid w:val="000447A7"/>
    <w:rsid w:val="00044CA0"/>
    <w:rsid w:val="00055C1B"/>
    <w:rsid w:val="00093066"/>
    <w:rsid w:val="002707C8"/>
    <w:rsid w:val="00270E8D"/>
    <w:rsid w:val="003768E4"/>
    <w:rsid w:val="00384423"/>
    <w:rsid w:val="00393D23"/>
    <w:rsid w:val="003B26CA"/>
    <w:rsid w:val="004E213D"/>
    <w:rsid w:val="005D2D1C"/>
    <w:rsid w:val="005F31EF"/>
    <w:rsid w:val="006C3726"/>
    <w:rsid w:val="00733577"/>
    <w:rsid w:val="007B21D7"/>
    <w:rsid w:val="007D2431"/>
    <w:rsid w:val="008C3519"/>
    <w:rsid w:val="008D6379"/>
    <w:rsid w:val="00911E3C"/>
    <w:rsid w:val="00942251"/>
    <w:rsid w:val="009514C0"/>
    <w:rsid w:val="00977B01"/>
    <w:rsid w:val="00A37DCD"/>
    <w:rsid w:val="00A4600E"/>
    <w:rsid w:val="00A53E80"/>
    <w:rsid w:val="00A64B85"/>
    <w:rsid w:val="00AF1498"/>
    <w:rsid w:val="00B570A5"/>
    <w:rsid w:val="00B9409D"/>
    <w:rsid w:val="00BF14AF"/>
    <w:rsid w:val="00C14D8F"/>
    <w:rsid w:val="00C96D38"/>
    <w:rsid w:val="00CB43E2"/>
    <w:rsid w:val="00CC7A1E"/>
    <w:rsid w:val="00CE7915"/>
    <w:rsid w:val="00D75B9D"/>
    <w:rsid w:val="00E01C95"/>
    <w:rsid w:val="00E118BD"/>
    <w:rsid w:val="00F253AE"/>
    <w:rsid w:val="00F33934"/>
    <w:rsid w:val="00F43042"/>
    <w:rsid w:val="00F469D4"/>
    <w:rsid w:val="00FC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B6915"/>
  <w15:chartTrackingRefBased/>
  <w15:docId w15:val="{010464CF-3BCF-4B87-A49C-2531D3C28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B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74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20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1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61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91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92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0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67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15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77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68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33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68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3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1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9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212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30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75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78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7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arth.642001@outlook.com</cp:lastModifiedBy>
  <cp:revision>78</cp:revision>
  <dcterms:created xsi:type="dcterms:W3CDTF">2022-04-12T04:07:00Z</dcterms:created>
  <dcterms:modified xsi:type="dcterms:W3CDTF">2022-05-13T12:31:00Z</dcterms:modified>
</cp:coreProperties>
</file>